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D00" w:rsidRPr="00682D2B" w:rsidRDefault="009B5D00" w:rsidP="00241F49">
      <w:pPr>
        <w:contextualSpacing/>
        <w:jc w:val="center"/>
        <w:rPr>
          <w:b/>
        </w:rPr>
      </w:pPr>
      <w:r w:rsidRPr="00682D2B">
        <w:rPr>
          <w:b/>
        </w:rPr>
        <w:t>AGENDA</w:t>
      </w:r>
    </w:p>
    <w:p w:rsidR="009B5D00" w:rsidRPr="00682D2B" w:rsidRDefault="009B5D00" w:rsidP="00241F49">
      <w:pPr>
        <w:contextualSpacing/>
        <w:jc w:val="center"/>
        <w:rPr>
          <w:b/>
        </w:rPr>
      </w:pPr>
      <w:r w:rsidRPr="00682D2B">
        <w:rPr>
          <w:b/>
        </w:rPr>
        <w:t>THE BOARD OF TRUSTEES</w:t>
      </w:r>
    </w:p>
    <w:p w:rsidR="009B5D00" w:rsidRPr="00682D2B" w:rsidRDefault="009B5D00" w:rsidP="00241F49">
      <w:pPr>
        <w:contextualSpacing/>
        <w:jc w:val="center"/>
        <w:rPr>
          <w:b/>
        </w:rPr>
      </w:pPr>
      <w:r w:rsidRPr="00682D2B">
        <w:rPr>
          <w:b/>
        </w:rPr>
        <w:t>WESTERN CAROLINA UNIVERSITY</w:t>
      </w:r>
    </w:p>
    <w:p w:rsidR="009B5D00" w:rsidRPr="00682D2B" w:rsidRDefault="006E1F32" w:rsidP="00241F49">
      <w:pPr>
        <w:contextualSpacing/>
        <w:jc w:val="center"/>
        <w:rPr>
          <w:b/>
        </w:rPr>
      </w:pPr>
      <w:r>
        <w:rPr>
          <w:b/>
        </w:rPr>
        <w:t xml:space="preserve">September </w:t>
      </w:r>
      <w:r w:rsidR="005F2FA9">
        <w:rPr>
          <w:b/>
        </w:rPr>
        <w:t>6 and 7, 2018</w:t>
      </w:r>
      <w:bookmarkStart w:id="0" w:name="_GoBack"/>
      <w:bookmarkEnd w:id="0"/>
    </w:p>
    <w:p w:rsidR="009B5D00" w:rsidRDefault="00D511B8" w:rsidP="00241F49">
      <w:pPr>
        <w:contextualSpacing/>
        <w:rPr>
          <w:b/>
          <w:u w:val="single"/>
        </w:rPr>
      </w:pPr>
      <w:r w:rsidRPr="00682D2B">
        <w:rPr>
          <w:b/>
          <w:u w:val="single"/>
        </w:rPr>
        <w:t xml:space="preserve">THURSDAY, </w:t>
      </w:r>
      <w:r w:rsidR="005F2FA9">
        <w:rPr>
          <w:b/>
          <w:u w:val="single"/>
        </w:rPr>
        <w:t>SEPTEMBER 6</w:t>
      </w:r>
    </w:p>
    <w:p w:rsidR="00333AD1" w:rsidRDefault="00EF5B0E" w:rsidP="00F64ADD">
      <w:pPr>
        <w:ind w:left="1440" w:hanging="1440"/>
        <w:contextualSpacing/>
      </w:pPr>
      <w:r>
        <w:t>1</w:t>
      </w:r>
      <w:r w:rsidR="00DD3073">
        <w:t>2:30</w:t>
      </w:r>
      <w:r w:rsidR="005F2FA9">
        <w:t xml:space="preserve"> pm</w:t>
      </w:r>
      <w:r w:rsidR="005F2FA9">
        <w:tab/>
      </w:r>
      <w:r w:rsidR="00DD3073">
        <w:t>Di</w:t>
      </w:r>
      <w:r w:rsidR="005F2FA9">
        <w:t>scussion of Interest:</w:t>
      </w:r>
      <w:r w:rsidR="00C93F54">
        <w:t xml:space="preserve"> </w:t>
      </w:r>
      <w:r w:rsidR="00C8090A">
        <w:t>Biltmore Park</w:t>
      </w:r>
      <w:r w:rsidR="001B5794">
        <w:t xml:space="preserve"> Instructional Site</w:t>
      </w:r>
      <w:r w:rsidR="00C8090A">
        <w:t xml:space="preserve"> </w:t>
      </w:r>
      <w:r w:rsidR="00A46C35">
        <w:t xml:space="preserve">- </w:t>
      </w:r>
      <w:r w:rsidR="00333AD1">
        <w:t>H.F.R Room 510</w:t>
      </w:r>
    </w:p>
    <w:p w:rsidR="009864B0" w:rsidRPr="00682D2B" w:rsidRDefault="009864B0" w:rsidP="00EF5B0E">
      <w:pPr>
        <w:contextualSpacing/>
      </w:pPr>
    </w:p>
    <w:p w:rsidR="009B5D00" w:rsidRPr="00682D2B" w:rsidRDefault="009B5D00" w:rsidP="00241F49">
      <w:pPr>
        <w:ind w:left="1440" w:hanging="1440"/>
        <w:contextualSpacing/>
      </w:pPr>
      <w:r w:rsidRPr="00682D2B">
        <w:tab/>
      </w:r>
      <w:r w:rsidR="00D527E5" w:rsidRPr="00682D2B">
        <w:t>Finance and Audit Committee</w:t>
      </w:r>
      <w:r w:rsidR="00A46C35">
        <w:t xml:space="preserve"> - </w:t>
      </w:r>
      <w:r w:rsidR="00D527E5" w:rsidRPr="00682D2B">
        <w:t>H.F.R. Room 510</w:t>
      </w:r>
    </w:p>
    <w:p w:rsidR="009B5D00" w:rsidRPr="00682D2B" w:rsidRDefault="009B5D00" w:rsidP="00241F49">
      <w:pPr>
        <w:ind w:left="1440" w:hanging="1440"/>
        <w:contextualSpacing/>
      </w:pPr>
    </w:p>
    <w:p w:rsidR="00443CF9" w:rsidRDefault="009B5D00" w:rsidP="00A46C35">
      <w:pPr>
        <w:ind w:left="1440"/>
        <w:contextualSpacing/>
      </w:pPr>
      <w:r w:rsidRPr="00682D2B">
        <w:t>Administration</w:t>
      </w:r>
      <w:r w:rsidR="00D511B8" w:rsidRPr="00682D2B">
        <w:t xml:space="preserve">, </w:t>
      </w:r>
      <w:r w:rsidRPr="00682D2B">
        <w:t>Governance</w:t>
      </w:r>
      <w:r w:rsidR="00D511B8" w:rsidRPr="00682D2B">
        <w:t>, and Trusteeship</w:t>
      </w:r>
      <w:r w:rsidR="00EF5B0E">
        <w:t xml:space="preserve"> Committee</w:t>
      </w:r>
      <w:r w:rsidR="00FA056A">
        <w:t xml:space="preserve"> </w:t>
      </w:r>
      <w:r w:rsidR="00A46C35">
        <w:t xml:space="preserve">- </w:t>
      </w:r>
      <w:r w:rsidR="00976957" w:rsidRPr="00682D2B">
        <w:t>H.F.R. Room 510</w:t>
      </w:r>
    </w:p>
    <w:p w:rsidR="00DD3073" w:rsidRDefault="00DD3073" w:rsidP="00241F49">
      <w:pPr>
        <w:ind w:left="1440" w:hanging="1440"/>
        <w:contextualSpacing/>
      </w:pPr>
    </w:p>
    <w:p w:rsidR="00DD3073" w:rsidRDefault="00DD3073" w:rsidP="00A46C35">
      <w:pPr>
        <w:ind w:left="1440"/>
        <w:contextualSpacing/>
      </w:pPr>
      <w:r w:rsidRPr="00682D2B">
        <w:t>Academic Affairs and Personnel Committee</w:t>
      </w:r>
      <w:r w:rsidR="00A46C35">
        <w:t xml:space="preserve"> - </w:t>
      </w:r>
      <w:r w:rsidR="00F376D2">
        <w:t>H.F.R. Room 51</w:t>
      </w:r>
      <w:r w:rsidRPr="00682D2B">
        <w:t>0</w:t>
      </w:r>
    </w:p>
    <w:p w:rsidR="00133C5D" w:rsidRPr="00133C5D" w:rsidRDefault="00133C5D" w:rsidP="00DD3073">
      <w:pPr>
        <w:ind w:left="1440" w:hanging="1440"/>
        <w:contextualSpacing/>
        <w:rPr>
          <w:b/>
        </w:rPr>
      </w:pPr>
      <w:r>
        <w:tab/>
      </w:r>
    </w:p>
    <w:p w:rsidR="009B5D00" w:rsidRDefault="00781040" w:rsidP="00241F49">
      <w:pPr>
        <w:contextualSpacing/>
        <w:rPr>
          <w:b/>
          <w:u w:val="single"/>
        </w:rPr>
      </w:pPr>
      <w:r w:rsidRPr="00682D2B">
        <w:rPr>
          <w:b/>
          <w:u w:val="single"/>
        </w:rPr>
        <w:t xml:space="preserve">FRIDAY, </w:t>
      </w:r>
      <w:r w:rsidR="005F2FA9">
        <w:rPr>
          <w:b/>
          <w:u w:val="single"/>
        </w:rPr>
        <w:t>SEPTEMBER 7</w:t>
      </w:r>
    </w:p>
    <w:p w:rsidR="0091103A" w:rsidRPr="00682D2B" w:rsidRDefault="0091103A" w:rsidP="00241F49">
      <w:pPr>
        <w:contextualSpacing/>
      </w:pPr>
      <w:r w:rsidRPr="00682D2B">
        <w:t>9:30 a.m.</w:t>
      </w:r>
      <w:r w:rsidRPr="00682D2B">
        <w:tab/>
        <w:t>Regular Session, Board of Trustees Meeting – Board Room</w:t>
      </w:r>
    </w:p>
    <w:p w:rsidR="00F03603" w:rsidRPr="00682D2B" w:rsidRDefault="00F03603" w:rsidP="00F03603">
      <w:pPr>
        <w:pStyle w:val="ListParagraph"/>
        <w:numPr>
          <w:ilvl w:val="0"/>
          <w:numId w:val="3"/>
        </w:numPr>
      </w:pPr>
      <w:r w:rsidRPr="00682D2B">
        <w:rPr>
          <w:b/>
        </w:rPr>
        <w:t xml:space="preserve">Call to Order </w:t>
      </w:r>
    </w:p>
    <w:p w:rsidR="00F03603" w:rsidRPr="00682D2B" w:rsidRDefault="00F03603" w:rsidP="00F03603">
      <w:pPr>
        <w:pStyle w:val="ListParagraph"/>
        <w:ind w:left="900"/>
      </w:pPr>
    </w:p>
    <w:p w:rsidR="002A3F98" w:rsidRDefault="001A3F51" w:rsidP="002A3F98">
      <w:pPr>
        <w:pStyle w:val="ListParagraph"/>
        <w:numPr>
          <w:ilvl w:val="0"/>
          <w:numId w:val="3"/>
        </w:numPr>
      </w:pPr>
      <w:r w:rsidRPr="00682D2B">
        <w:rPr>
          <w:b/>
        </w:rPr>
        <w:t>Roll Call</w:t>
      </w:r>
      <w:r w:rsidR="00F03603" w:rsidRPr="00682D2B">
        <w:rPr>
          <w:b/>
        </w:rPr>
        <w:t xml:space="preserve"> </w:t>
      </w:r>
    </w:p>
    <w:p w:rsidR="002A3F98" w:rsidRDefault="002A3F98" w:rsidP="002A3F98">
      <w:pPr>
        <w:pStyle w:val="ListParagraph"/>
      </w:pPr>
    </w:p>
    <w:p w:rsidR="00E92C14" w:rsidRDefault="002A3F98" w:rsidP="00607A13">
      <w:pPr>
        <w:pStyle w:val="ListParagraph"/>
        <w:numPr>
          <w:ilvl w:val="0"/>
          <w:numId w:val="3"/>
        </w:numPr>
      </w:pPr>
      <w:r w:rsidRPr="00A46C35">
        <w:rPr>
          <w:b/>
        </w:rPr>
        <w:t xml:space="preserve">Swearing-in of New </w:t>
      </w:r>
      <w:r w:rsidR="00480CD2" w:rsidRPr="00A46C35">
        <w:rPr>
          <w:b/>
        </w:rPr>
        <w:t>Trustee</w:t>
      </w:r>
      <w:r w:rsidRPr="00A46C35">
        <w:rPr>
          <w:b/>
        </w:rPr>
        <w:t xml:space="preserve"> </w:t>
      </w:r>
      <w:r w:rsidR="00A46C35">
        <w:rPr>
          <w:b/>
        </w:rPr>
        <w:br/>
      </w:r>
    </w:p>
    <w:p w:rsidR="00E92C14" w:rsidRDefault="00781040" w:rsidP="00E92C14">
      <w:pPr>
        <w:pStyle w:val="ListParagraph"/>
        <w:numPr>
          <w:ilvl w:val="0"/>
          <w:numId w:val="3"/>
        </w:numPr>
      </w:pPr>
      <w:r w:rsidRPr="00682D2B">
        <w:rPr>
          <w:b/>
        </w:rPr>
        <w:t xml:space="preserve">Ethics Statement </w:t>
      </w:r>
    </w:p>
    <w:p w:rsidR="00E92C14" w:rsidRDefault="00E92C14" w:rsidP="00E92C14">
      <w:pPr>
        <w:pStyle w:val="ListParagraph"/>
        <w:ind w:left="900"/>
      </w:pPr>
    </w:p>
    <w:p w:rsidR="00E92C14" w:rsidRPr="00E92C14" w:rsidRDefault="00E92C14" w:rsidP="00E92C14">
      <w:pPr>
        <w:pStyle w:val="ListParagraph"/>
        <w:numPr>
          <w:ilvl w:val="0"/>
          <w:numId w:val="3"/>
        </w:numPr>
        <w:rPr>
          <w:b/>
        </w:rPr>
      </w:pPr>
      <w:r w:rsidRPr="00E92C14">
        <w:rPr>
          <w:b/>
        </w:rPr>
        <w:t>Election of Officers</w:t>
      </w:r>
      <w:r w:rsidR="009F4EF0">
        <w:rPr>
          <w:b/>
        </w:rPr>
        <w:t xml:space="preserve"> </w:t>
      </w:r>
    </w:p>
    <w:p w:rsidR="0091103A" w:rsidRPr="00682D2B" w:rsidRDefault="0091103A" w:rsidP="00241F49">
      <w:pPr>
        <w:pStyle w:val="ListParagraph"/>
        <w:ind w:left="1080"/>
      </w:pPr>
    </w:p>
    <w:p w:rsidR="00277569" w:rsidRDefault="00F314BE" w:rsidP="002A3F98">
      <w:pPr>
        <w:pStyle w:val="ListParagraph"/>
        <w:numPr>
          <w:ilvl w:val="0"/>
          <w:numId w:val="3"/>
        </w:numPr>
      </w:pPr>
      <w:r w:rsidRPr="00682D2B">
        <w:rPr>
          <w:b/>
        </w:rPr>
        <w:t>Approval of Minutes</w:t>
      </w:r>
      <w:r w:rsidR="009F5237" w:rsidRPr="00682D2B">
        <w:tab/>
      </w:r>
      <w:r w:rsidR="00265AAB">
        <w:tab/>
      </w:r>
      <w:r w:rsidR="0091103A" w:rsidRPr="00682D2B">
        <w:tab/>
      </w:r>
      <w:r w:rsidR="0091103A" w:rsidRPr="00682D2B">
        <w:tab/>
      </w:r>
      <w:r w:rsidR="0091103A" w:rsidRPr="00682D2B">
        <w:tab/>
      </w:r>
    </w:p>
    <w:p w:rsidR="001A3F51" w:rsidRPr="00682D2B" w:rsidRDefault="001A3F51" w:rsidP="001A3F51">
      <w:pPr>
        <w:pStyle w:val="ListParagraph"/>
      </w:pPr>
    </w:p>
    <w:p w:rsidR="00C468A2" w:rsidRPr="00C468A2" w:rsidRDefault="00132186" w:rsidP="00C468A2">
      <w:pPr>
        <w:pStyle w:val="ListParagraph"/>
        <w:numPr>
          <w:ilvl w:val="0"/>
          <w:numId w:val="3"/>
        </w:numPr>
      </w:pPr>
      <w:r w:rsidRPr="00C468A2">
        <w:rPr>
          <w:b/>
        </w:rPr>
        <w:t xml:space="preserve">Comments from the </w:t>
      </w:r>
      <w:r w:rsidR="004B61A6">
        <w:rPr>
          <w:b/>
        </w:rPr>
        <w:t xml:space="preserve">Interim </w:t>
      </w:r>
      <w:r w:rsidRPr="00C468A2">
        <w:rPr>
          <w:b/>
        </w:rPr>
        <w:t>Chancellor</w:t>
      </w:r>
      <w:r w:rsidR="00EF1763">
        <w:rPr>
          <w:b/>
        </w:rPr>
        <w:t xml:space="preserve"> </w:t>
      </w:r>
      <w:r w:rsidR="00C468A2">
        <w:rPr>
          <w:b/>
        </w:rPr>
        <w:tab/>
      </w:r>
      <w:r w:rsidR="00C468A2">
        <w:rPr>
          <w:b/>
        </w:rPr>
        <w:tab/>
      </w:r>
      <w:r w:rsidR="00C468A2">
        <w:rPr>
          <w:b/>
        </w:rPr>
        <w:tab/>
      </w:r>
      <w:r w:rsidR="00C468A2">
        <w:rPr>
          <w:b/>
        </w:rPr>
        <w:tab/>
      </w:r>
      <w:r w:rsidR="00C468A2">
        <w:rPr>
          <w:b/>
        </w:rPr>
        <w:tab/>
      </w:r>
      <w:r w:rsidR="00C468A2">
        <w:rPr>
          <w:b/>
        </w:rPr>
        <w:tab/>
      </w:r>
      <w:r w:rsidR="00C468A2">
        <w:rPr>
          <w:b/>
        </w:rPr>
        <w:tab/>
      </w:r>
    </w:p>
    <w:p w:rsidR="001A3F51" w:rsidRPr="00682D2B" w:rsidRDefault="00040EB2" w:rsidP="00C468A2">
      <w:pPr>
        <w:pStyle w:val="ListParagraph"/>
        <w:ind w:left="900"/>
      </w:pPr>
      <w:r w:rsidRPr="00C468A2">
        <w:rPr>
          <w:b/>
        </w:rPr>
        <w:tab/>
      </w:r>
      <w:r w:rsidRPr="00C468A2">
        <w:rPr>
          <w:b/>
        </w:rPr>
        <w:tab/>
      </w:r>
      <w:r w:rsidRPr="00C468A2">
        <w:rPr>
          <w:b/>
        </w:rPr>
        <w:tab/>
      </w:r>
      <w:r w:rsidRPr="00C468A2">
        <w:rPr>
          <w:b/>
        </w:rPr>
        <w:tab/>
      </w:r>
    </w:p>
    <w:p w:rsidR="000C0242" w:rsidRDefault="001A3F51" w:rsidP="00460AF5">
      <w:pPr>
        <w:pStyle w:val="ListParagraph"/>
        <w:numPr>
          <w:ilvl w:val="0"/>
          <w:numId w:val="3"/>
        </w:numPr>
        <w:rPr>
          <w:b/>
        </w:rPr>
      </w:pPr>
      <w:r w:rsidRPr="00682D2B">
        <w:rPr>
          <w:b/>
        </w:rPr>
        <w:t>Co</w:t>
      </w:r>
      <w:r w:rsidR="000C0242" w:rsidRPr="00682D2B">
        <w:rPr>
          <w:b/>
        </w:rPr>
        <w:t>m</w:t>
      </w:r>
      <w:r w:rsidRPr="00682D2B">
        <w:rPr>
          <w:b/>
        </w:rPr>
        <w:t>m</w:t>
      </w:r>
      <w:r w:rsidR="00507588">
        <w:rPr>
          <w:b/>
        </w:rPr>
        <w:t xml:space="preserve">ents from </w:t>
      </w:r>
      <w:r w:rsidR="00EB08C2">
        <w:rPr>
          <w:b/>
        </w:rPr>
        <w:t>the Chairman</w:t>
      </w:r>
    </w:p>
    <w:p w:rsidR="001C5A7D" w:rsidRPr="001C5A7D" w:rsidRDefault="001C5A7D" w:rsidP="001C5A7D">
      <w:pPr>
        <w:pStyle w:val="ListParagraph"/>
        <w:rPr>
          <w:b/>
        </w:rPr>
      </w:pPr>
    </w:p>
    <w:p w:rsidR="001C5A7D" w:rsidRPr="00682D2B" w:rsidRDefault="001C5A7D" w:rsidP="00460AF5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Update on Chancellor Search </w:t>
      </w:r>
    </w:p>
    <w:p w:rsidR="00984B1E" w:rsidRPr="00682D2B" w:rsidRDefault="00984B1E" w:rsidP="00984B1E">
      <w:pPr>
        <w:pStyle w:val="ListParagraph"/>
        <w:rPr>
          <w:b/>
        </w:rPr>
      </w:pPr>
    </w:p>
    <w:p w:rsidR="000C0242" w:rsidRPr="00682D2B" w:rsidRDefault="004D1653" w:rsidP="00284B69">
      <w:pPr>
        <w:pStyle w:val="ListParagraph"/>
        <w:numPr>
          <w:ilvl w:val="0"/>
          <w:numId w:val="3"/>
        </w:numPr>
      </w:pPr>
      <w:r w:rsidRPr="00682D2B">
        <w:rPr>
          <w:b/>
        </w:rPr>
        <w:t>Report of Academic Affairs and Personnel Committee</w:t>
      </w:r>
      <w:r w:rsidR="00DD5722">
        <w:rPr>
          <w:b/>
        </w:rPr>
        <w:t xml:space="preserve"> </w:t>
      </w:r>
    </w:p>
    <w:p w:rsidR="004D1653" w:rsidRPr="00682D2B" w:rsidRDefault="004D1653" w:rsidP="004D1653">
      <w:pPr>
        <w:pStyle w:val="ListParagraph"/>
      </w:pPr>
    </w:p>
    <w:p w:rsidR="002A3F98" w:rsidRPr="002A3F98" w:rsidRDefault="004D1653" w:rsidP="002A3F98">
      <w:pPr>
        <w:pStyle w:val="ListParagraph"/>
        <w:numPr>
          <w:ilvl w:val="0"/>
          <w:numId w:val="3"/>
        </w:numPr>
        <w:spacing w:after="0"/>
      </w:pPr>
      <w:r w:rsidRPr="00682D2B">
        <w:rPr>
          <w:b/>
        </w:rPr>
        <w:t>Report of Administration, Governance, and Trusteeship Committee</w:t>
      </w:r>
      <w:r w:rsidR="00DD5722">
        <w:rPr>
          <w:b/>
        </w:rPr>
        <w:t xml:space="preserve"> </w:t>
      </w:r>
    </w:p>
    <w:p w:rsidR="006133E2" w:rsidRPr="00682D2B" w:rsidRDefault="002A3F98" w:rsidP="006133E2">
      <w:pPr>
        <w:spacing w:after="0"/>
        <w:ind w:firstLine="720"/>
      </w:pPr>
      <w:r>
        <w:t xml:space="preserve"> </w:t>
      </w:r>
    </w:p>
    <w:p w:rsidR="004D1653" w:rsidRPr="00682D2B" w:rsidRDefault="004D1653" w:rsidP="00F03603">
      <w:pPr>
        <w:pStyle w:val="ListParagraph"/>
        <w:numPr>
          <w:ilvl w:val="0"/>
          <w:numId w:val="3"/>
        </w:numPr>
      </w:pPr>
      <w:r w:rsidRPr="00682D2B">
        <w:rPr>
          <w:b/>
        </w:rPr>
        <w:t>Report of Finance and Audit Committee</w:t>
      </w:r>
      <w:r w:rsidR="00DD5722">
        <w:rPr>
          <w:b/>
        </w:rPr>
        <w:t xml:space="preserve"> </w:t>
      </w:r>
    </w:p>
    <w:p w:rsidR="004D1653" w:rsidRPr="00682D2B" w:rsidRDefault="004D1653" w:rsidP="004D1653">
      <w:pPr>
        <w:pStyle w:val="ListParagraph"/>
      </w:pPr>
    </w:p>
    <w:p w:rsidR="002A3F98" w:rsidRPr="006133E2" w:rsidRDefault="004D1653" w:rsidP="006133E2">
      <w:pPr>
        <w:pStyle w:val="ListParagraph"/>
        <w:numPr>
          <w:ilvl w:val="0"/>
          <w:numId w:val="3"/>
        </w:numPr>
        <w:rPr>
          <w:b/>
        </w:rPr>
      </w:pPr>
      <w:r w:rsidRPr="00682D2B">
        <w:rPr>
          <w:b/>
        </w:rPr>
        <w:t>Information Reports</w:t>
      </w:r>
    </w:p>
    <w:p w:rsidR="006133E2" w:rsidRDefault="00265AAB" w:rsidP="006133E2">
      <w:pPr>
        <w:pStyle w:val="ListParagraph"/>
        <w:numPr>
          <w:ilvl w:val="0"/>
          <w:numId w:val="2"/>
        </w:numPr>
        <w:rPr>
          <w:i/>
        </w:rPr>
      </w:pPr>
      <w:r w:rsidRPr="006133E2">
        <w:rPr>
          <w:i/>
        </w:rPr>
        <w:t xml:space="preserve">Alumni President </w:t>
      </w:r>
    </w:p>
    <w:p w:rsidR="00001BF1" w:rsidRPr="00001BF1" w:rsidRDefault="00001BF1" w:rsidP="00001BF1">
      <w:pPr>
        <w:pStyle w:val="ListParagraph"/>
        <w:numPr>
          <w:ilvl w:val="0"/>
          <w:numId w:val="2"/>
        </w:numPr>
        <w:rPr>
          <w:i/>
        </w:rPr>
      </w:pPr>
      <w:r w:rsidRPr="006133E2">
        <w:rPr>
          <w:i/>
        </w:rPr>
        <w:t xml:space="preserve">Staff Senate Chair </w:t>
      </w:r>
    </w:p>
    <w:p w:rsidR="00F862AF" w:rsidRPr="006133E2" w:rsidRDefault="00F862AF" w:rsidP="00F862AF">
      <w:pPr>
        <w:pStyle w:val="ListParagraph"/>
        <w:numPr>
          <w:ilvl w:val="0"/>
          <w:numId w:val="2"/>
        </w:numPr>
        <w:rPr>
          <w:i/>
        </w:rPr>
      </w:pPr>
      <w:r w:rsidRPr="006133E2">
        <w:rPr>
          <w:i/>
        </w:rPr>
        <w:t xml:space="preserve">Faculty Senate Chair </w:t>
      </w:r>
    </w:p>
    <w:p w:rsidR="006133E2" w:rsidRPr="006133E2" w:rsidRDefault="006133E2" w:rsidP="006133E2">
      <w:pPr>
        <w:pStyle w:val="ListParagraph"/>
        <w:ind w:left="1800"/>
        <w:rPr>
          <w:i/>
          <w:sz w:val="20"/>
          <w:szCs w:val="20"/>
        </w:rPr>
      </w:pPr>
    </w:p>
    <w:p w:rsidR="006133E2" w:rsidRDefault="006133E2" w:rsidP="006133E2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Closed Session</w:t>
      </w:r>
    </w:p>
    <w:p w:rsidR="006133E2" w:rsidRDefault="006133E2" w:rsidP="006133E2">
      <w:pPr>
        <w:pStyle w:val="ListParagraph"/>
        <w:ind w:left="900"/>
        <w:rPr>
          <w:b/>
        </w:rPr>
      </w:pPr>
    </w:p>
    <w:p w:rsidR="006133E2" w:rsidRPr="006133E2" w:rsidRDefault="006133E2" w:rsidP="006133E2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sumption of Open Session</w:t>
      </w:r>
      <w:r w:rsidRPr="006133E2">
        <w:rPr>
          <w:b/>
        </w:rPr>
        <w:t xml:space="preserve"> </w:t>
      </w:r>
    </w:p>
    <w:p w:rsidR="0091103A" w:rsidRPr="00682D2B" w:rsidRDefault="0091103A" w:rsidP="00241F49">
      <w:pPr>
        <w:pStyle w:val="ListParagraph"/>
      </w:pPr>
    </w:p>
    <w:p w:rsidR="00E75B71" w:rsidRPr="00682D2B" w:rsidRDefault="00E75B71" w:rsidP="00F03603">
      <w:pPr>
        <w:pStyle w:val="ListParagraph"/>
        <w:numPr>
          <w:ilvl w:val="0"/>
          <w:numId w:val="3"/>
        </w:numPr>
        <w:rPr>
          <w:b/>
        </w:rPr>
      </w:pPr>
      <w:r w:rsidRPr="00682D2B">
        <w:t xml:space="preserve"> </w:t>
      </w:r>
      <w:r w:rsidR="00362BAB" w:rsidRPr="00682D2B">
        <w:rPr>
          <w:b/>
        </w:rPr>
        <w:t>Adjournment</w:t>
      </w:r>
    </w:p>
    <w:sectPr w:rsidR="00E75B71" w:rsidRPr="00682D2B" w:rsidSect="00A46C3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" w:right="720" w:bottom="144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5796" w:rsidRDefault="00355796" w:rsidP="00362BAB">
      <w:pPr>
        <w:spacing w:after="0"/>
      </w:pPr>
      <w:r>
        <w:separator/>
      </w:r>
    </w:p>
  </w:endnote>
  <w:endnote w:type="continuationSeparator" w:id="0">
    <w:p w:rsidR="00355796" w:rsidRDefault="00355796" w:rsidP="00362B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1960" w:rsidRDefault="001D19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1960" w:rsidRDefault="001D19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1960" w:rsidRDefault="001D19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5796" w:rsidRDefault="00355796" w:rsidP="00362BAB">
      <w:pPr>
        <w:spacing w:after="0"/>
      </w:pPr>
      <w:r>
        <w:separator/>
      </w:r>
    </w:p>
  </w:footnote>
  <w:footnote w:type="continuationSeparator" w:id="0">
    <w:p w:rsidR="00355796" w:rsidRDefault="00355796" w:rsidP="00362BA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1960" w:rsidRDefault="001D19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1960" w:rsidRDefault="001D19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FCE" w:rsidRDefault="002C4F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102E9A"/>
    <w:multiLevelType w:val="hybridMultilevel"/>
    <w:tmpl w:val="950A2B20"/>
    <w:lvl w:ilvl="0" w:tplc="305A552E">
      <w:start w:val="1"/>
      <w:numFmt w:val="decimal"/>
      <w:lvlText w:val="%1."/>
      <w:lvlJc w:val="left"/>
      <w:pPr>
        <w:ind w:left="900" w:hanging="360"/>
      </w:pPr>
      <w:rPr>
        <w:rFonts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9C12713"/>
    <w:multiLevelType w:val="hybridMultilevel"/>
    <w:tmpl w:val="7464A018"/>
    <w:lvl w:ilvl="0" w:tplc="305A552E">
      <w:start w:val="1"/>
      <w:numFmt w:val="decimal"/>
      <w:lvlText w:val="%1."/>
      <w:lvlJc w:val="left"/>
      <w:pPr>
        <w:ind w:left="900" w:hanging="360"/>
      </w:pPr>
      <w:rPr>
        <w:rFonts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8587557"/>
    <w:multiLevelType w:val="hybridMultilevel"/>
    <w:tmpl w:val="BB229F62"/>
    <w:lvl w:ilvl="0" w:tplc="3C6A0BD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BE967A3"/>
    <w:multiLevelType w:val="hybridMultilevel"/>
    <w:tmpl w:val="6B9245FA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7EwMzOyNDQxNTFQ0lEKTi0uzszPAykwrAUAU7tOzCwAAAA="/>
  </w:docVars>
  <w:rsids>
    <w:rsidRoot w:val="009B5D00"/>
    <w:rsid w:val="000009F0"/>
    <w:rsid w:val="00001BF1"/>
    <w:rsid w:val="0000734E"/>
    <w:rsid w:val="00013D92"/>
    <w:rsid w:val="0001772E"/>
    <w:rsid w:val="000251EF"/>
    <w:rsid w:val="00036B2B"/>
    <w:rsid w:val="0003700E"/>
    <w:rsid w:val="00040EB2"/>
    <w:rsid w:val="000470F5"/>
    <w:rsid w:val="00063047"/>
    <w:rsid w:val="000843A1"/>
    <w:rsid w:val="000967D2"/>
    <w:rsid w:val="000A1691"/>
    <w:rsid w:val="000A57FE"/>
    <w:rsid w:val="000C0242"/>
    <w:rsid w:val="000E2B30"/>
    <w:rsid w:val="000F3355"/>
    <w:rsid w:val="0010170E"/>
    <w:rsid w:val="00111EC3"/>
    <w:rsid w:val="001222F8"/>
    <w:rsid w:val="00132186"/>
    <w:rsid w:val="00133C5D"/>
    <w:rsid w:val="00155311"/>
    <w:rsid w:val="00172055"/>
    <w:rsid w:val="001A3F51"/>
    <w:rsid w:val="001A67C7"/>
    <w:rsid w:val="001A7CE7"/>
    <w:rsid w:val="001B1AC4"/>
    <w:rsid w:val="001B5794"/>
    <w:rsid w:val="001C5A7D"/>
    <w:rsid w:val="001C7255"/>
    <w:rsid w:val="001D1960"/>
    <w:rsid w:val="001F454F"/>
    <w:rsid w:val="002102F2"/>
    <w:rsid w:val="00212BCC"/>
    <w:rsid w:val="002209D7"/>
    <w:rsid w:val="00233D23"/>
    <w:rsid w:val="002346AB"/>
    <w:rsid w:val="00241F49"/>
    <w:rsid w:val="00246485"/>
    <w:rsid w:val="00265AAB"/>
    <w:rsid w:val="00277569"/>
    <w:rsid w:val="0029361D"/>
    <w:rsid w:val="002A3187"/>
    <w:rsid w:val="002A3F98"/>
    <w:rsid w:val="002B0187"/>
    <w:rsid w:val="002B58A3"/>
    <w:rsid w:val="002C2ECE"/>
    <w:rsid w:val="002C3A68"/>
    <w:rsid w:val="002C4FCE"/>
    <w:rsid w:val="002C5046"/>
    <w:rsid w:val="002C68C1"/>
    <w:rsid w:val="002D390D"/>
    <w:rsid w:val="002E0D17"/>
    <w:rsid w:val="002E2888"/>
    <w:rsid w:val="002E3D17"/>
    <w:rsid w:val="002F04E8"/>
    <w:rsid w:val="002F1607"/>
    <w:rsid w:val="002F5F8A"/>
    <w:rsid w:val="003074BE"/>
    <w:rsid w:val="00330153"/>
    <w:rsid w:val="00333AD1"/>
    <w:rsid w:val="00342849"/>
    <w:rsid w:val="00353A23"/>
    <w:rsid w:val="00355796"/>
    <w:rsid w:val="00355BF1"/>
    <w:rsid w:val="0036156F"/>
    <w:rsid w:val="00362BAB"/>
    <w:rsid w:val="0036327D"/>
    <w:rsid w:val="00390736"/>
    <w:rsid w:val="003A2F95"/>
    <w:rsid w:val="003A6C11"/>
    <w:rsid w:val="003B26B7"/>
    <w:rsid w:val="003D079D"/>
    <w:rsid w:val="003E147E"/>
    <w:rsid w:val="003E27E6"/>
    <w:rsid w:val="003F246A"/>
    <w:rsid w:val="003F561C"/>
    <w:rsid w:val="004129AF"/>
    <w:rsid w:val="00412D71"/>
    <w:rsid w:val="00415510"/>
    <w:rsid w:val="00421B73"/>
    <w:rsid w:val="00437941"/>
    <w:rsid w:val="00443CF9"/>
    <w:rsid w:val="00444093"/>
    <w:rsid w:val="00453F6E"/>
    <w:rsid w:val="00462A54"/>
    <w:rsid w:val="0047122A"/>
    <w:rsid w:val="00472D2F"/>
    <w:rsid w:val="00480CD2"/>
    <w:rsid w:val="00485797"/>
    <w:rsid w:val="00494A73"/>
    <w:rsid w:val="004A5FA7"/>
    <w:rsid w:val="004A71AC"/>
    <w:rsid w:val="004B61A6"/>
    <w:rsid w:val="004B6A8A"/>
    <w:rsid w:val="004D1653"/>
    <w:rsid w:val="004E37BC"/>
    <w:rsid w:val="004F072F"/>
    <w:rsid w:val="00507588"/>
    <w:rsid w:val="00514D5C"/>
    <w:rsid w:val="00517088"/>
    <w:rsid w:val="00521DEC"/>
    <w:rsid w:val="00532AE5"/>
    <w:rsid w:val="0053468D"/>
    <w:rsid w:val="005406B9"/>
    <w:rsid w:val="00561A7C"/>
    <w:rsid w:val="00583DBF"/>
    <w:rsid w:val="00586CBF"/>
    <w:rsid w:val="00590167"/>
    <w:rsid w:val="0059193B"/>
    <w:rsid w:val="005A6110"/>
    <w:rsid w:val="005B12AB"/>
    <w:rsid w:val="005B1EF4"/>
    <w:rsid w:val="005C1BBA"/>
    <w:rsid w:val="005E57F7"/>
    <w:rsid w:val="005F2FA9"/>
    <w:rsid w:val="005F5F93"/>
    <w:rsid w:val="006057EA"/>
    <w:rsid w:val="006133E2"/>
    <w:rsid w:val="00631C5C"/>
    <w:rsid w:val="0064163D"/>
    <w:rsid w:val="00642B50"/>
    <w:rsid w:val="00664DB5"/>
    <w:rsid w:val="00682D2B"/>
    <w:rsid w:val="00683669"/>
    <w:rsid w:val="006877CC"/>
    <w:rsid w:val="006919CE"/>
    <w:rsid w:val="006920B6"/>
    <w:rsid w:val="006B10B6"/>
    <w:rsid w:val="006C248A"/>
    <w:rsid w:val="006E1F32"/>
    <w:rsid w:val="007053F0"/>
    <w:rsid w:val="00705A7E"/>
    <w:rsid w:val="0071648F"/>
    <w:rsid w:val="0071649B"/>
    <w:rsid w:val="00716A10"/>
    <w:rsid w:val="0072100B"/>
    <w:rsid w:val="007249CC"/>
    <w:rsid w:val="00732DA4"/>
    <w:rsid w:val="00770B43"/>
    <w:rsid w:val="00771281"/>
    <w:rsid w:val="00781040"/>
    <w:rsid w:val="00783804"/>
    <w:rsid w:val="0078408C"/>
    <w:rsid w:val="007965E8"/>
    <w:rsid w:val="00797FFA"/>
    <w:rsid w:val="007D5FF3"/>
    <w:rsid w:val="007E6ABF"/>
    <w:rsid w:val="007F2622"/>
    <w:rsid w:val="00812566"/>
    <w:rsid w:val="00815EC1"/>
    <w:rsid w:val="008257DF"/>
    <w:rsid w:val="0083605E"/>
    <w:rsid w:val="00837EAA"/>
    <w:rsid w:val="00840997"/>
    <w:rsid w:val="008446BC"/>
    <w:rsid w:val="008515B3"/>
    <w:rsid w:val="00852F83"/>
    <w:rsid w:val="0087633D"/>
    <w:rsid w:val="00880346"/>
    <w:rsid w:val="00886CE3"/>
    <w:rsid w:val="008A337A"/>
    <w:rsid w:val="008A60F9"/>
    <w:rsid w:val="008B3641"/>
    <w:rsid w:val="008B3944"/>
    <w:rsid w:val="008D35DB"/>
    <w:rsid w:val="008D6819"/>
    <w:rsid w:val="008D7702"/>
    <w:rsid w:val="008E0928"/>
    <w:rsid w:val="008E0AFF"/>
    <w:rsid w:val="008E4B8B"/>
    <w:rsid w:val="008E62DC"/>
    <w:rsid w:val="00902EEF"/>
    <w:rsid w:val="00905CE3"/>
    <w:rsid w:val="0091103A"/>
    <w:rsid w:val="0092286C"/>
    <w:rsid w:val="00937162"/>
    <w:rsid w:val="00964E79"/>
    <w:rsid w:val="009729A3"/>
    <w:rsid w:val="00973349"/>
    <w:rsid w:val="00976957"/>
    <w:rsid w:val="00976E13"/>
    <w:rsid w:val="00984B1E"/>
    <w:rsid w:val="009864B0"/>
    <w:rsid w:val="00991660"/>
    <w:rsid w:val="009A29F8"/>
    <w:rsid w:val="009A3386"/>
    <w:rsid w:val="009A6382"/>
    <w:rsid w:val="009B5D00"/>
    <w:rsid w:val="009C20B9"/>
    <w:rsid w:val="009E075C"/>
    <w:rsid w:val="009F08D9"/>
    <w:rsid w:val="009F3416"/>
    <w:rsid w:val="009F4EF0"/>
    <w:rsid w:val="009F5237"/>
    <w:rsid w:val="009F5CF9"/>
    <w:rsid w:val="00A179A1"/>
    <w:rsid w:val="00A450ED"/>
    <w:rsid w:val="00A46C35"/>
    <w:rsid w:val="00A62C0C"/>
    <w:rsid w:val="00A726B0"/>
    <w:rsid w:val="00A81BD8"/>
    <w:rsid w:val="00AA0CCA"/>
    <w:rsid w:val="00AA63D5"/>
    <w:rsid w:val="00AC5B9D"/>
    <w:rsid w:val="00AD2DAC"/>
    <w:rsid w:val="00AE3BDE"/>
    <w:rsid w:val="00AE658E"/>
    <w:rsid w:val="00B03AE6"/>
    <w:rsid w:val="00B119CF"/>
    <w:rsid w:val="00B14D66"/>
    <w:rsid w:val="00B211AA"/>
    <w:rsid w:val="00B400C8"/>
    <w:rsid w:val="00B46D88"/>
    <w:rsid w:val="00B729AF"/>
    <w:rsid w:val="00BA0E72"/>
    <w:rsid w:val="00BA26C5"/>
    <w:rsid w:val="00BC465F"/>
    <w:rsid w:val="00C026EF"/>
    <w:rsid w:val="00C076F4"/>
    <w:rsid w:val="00C077C4"/>
    <w:rsid w:val="00C15F70"/>
    <w:rsid w:val="00C306A1"/>
    <w:rsid w:val="00C31DA5"/>
    <w:rsid w:val="00C468A2"/>
    <w:rsid w:val="00C53C2C"/>
    <w:rsid w:val="00C62FDA"/>
    <w:rsid w:val="00C66F42"/>
    <w:rsid w:val="00C7111E"/>
    <w:rsid w:val="00C73998"/>
    <w:rsid w:val="00C74EA3"/>
    <w:rsid w:val="00C8090A"/>
    <w:rsid w:val="00C908A1"/>
    <w:rsid w:val="00C90D04"/>
    <w:rsid w:val="00C93F54"/>
    <w:rsid w:val="00C978DB"/>
    <w:rsid w:val="00CA2289"/>
    <w:rsid w:val="00CC1C6F"/>
    <w:rsid w:val="00CC2963"/>
    <w:rsid w:val="00CD1DB6"/>
    <w:rsid w:val="00CF1518"/>
    <w:rsid w:val="00CF7512"/>
    <w:rsid w:val="00D0454D"/>
    <w:rsid w:val="00D10BCA"/>
    <w:rsid w:val="00D163D6"/>
    <w:rsid w:val="00D20361"/>
    <w:rsid w:val="00D4093A"/>
    <w:rsid w:val="00D4721B"/>
    <w:rsid w:val="00D511B8"/>
    <w:rsid w:val="00D527E5"/>
    <w:rsid w:val="00D531F6"/>
    <w:rsid w:val="00D5369E"/>
    <w:rsid w:val="00D60C7E"/>
    <w:rsid w:val="00D6226F"/>
    <w:rsid w:val="00D8400F"/>
    <w:rsid w:val="00D84DED"/>
    <w:rsid w:val="00D948C5"/>
    <w:rsid w:val="00DA7899"/>
    <w:rsid w:val="00DB0179"/>
    <w:rsid w:val="00DB11E9"/>
    <w:rsid w:val="00DC52C1"/>
    <w:rsid w:val="00DC579D"/>
    <w:rsid w:val="00DD3073"/>
    <w:rsid w:val="00DD5722"/>
    <w:rsid w:val="00DF1896"/>
    <w:rsid w:val="00E10C8F"/>
    <w:rsid w:val="00E14F88"/>
    <w:rsid w:val="00E33E7C"/>
    <w:rsid w:val="00E539C7"/>
    <w:rsid w:val="00E600DA"/>
    <w:rsid w:val="00E6606C"/>
    <w:rsid w:val="00E75B71"/>
    <w:rsid w:val="00E81F29"/>
    <w:rsid w:val="00E92C14"/>
    <w:rsid w:val="00EB08C2"/>
    <w:rsid w:val="00ED3444"/>
    <w:rsid w:val="00ED726F"/>
    <w:rsid w:val="00EE2881"/>
    <w:rsid w:val="00EE6D60"/>
    <w:rsid w:val="00EE79E2"/>
    <w:rsid w:val="00EE7D12"/>
    <w:rsid w:val="00EE7DE0"/>
    <w:rsid w:val="00EF1763"/>
    <w:rsid w:val="00EF2DD2"/>
    <w:rsid w:val="00EF3158"/>
    <w:rsid w:val="00EF5B0E"/>
    <w:rsid w:val="00F03603"/>
    <w:rsid w:val="00F23A47"/>
    <w:rsid w:val="00F314BE"/>
    <w:rsid w:val="00F3171B"/>
    <w:rsid w:val="00F3372E"/>
    <w:rsid w:val="00F376D2"/>
    <w:rsid w:val="00F43AF6"/>
    <w:rsid w:val="00F4628C"/>
    <w:rsid w:val="00F52128"/>
    <w:rsid w:val="00F57EC8"/>
    <w:rsid w:val="00F60A95"/>
    <w:rsid w:val="00F64ADD"/>
    <w:rsid w:val="00F81296"/>
    <w:rsid w:val="00F834C7"/>
    <w:rsid w:val="00F862AF"/>
    <w:rsid w:val="00FA056A"/>
    <w:rsid w:val="00FA07C6"/>
    <w:rsid w:val="00FA6FDA"/>
    <w:rsid w:val="00FA7064"/>
    <w:rsid w:val="00FB393E"/>
    <w:rsid w:val="00FB4607"/>
    <w:rsid w:val="00FB5C18"/>
    <w:rsid w:val="00FD1352"/>
    <w:rsid w:val="00FD32CC"/>
    <w:rsid w:val="00FD49D1"/>
    <w:rsid w:val="00FD5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88050B"/>
  <w15:docId w15:val="{9D344C2E-0681-4D7D-AD41-31CA81D9B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32D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0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2BA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62BAB"/>
  </w:style>
  <w:style w:type="paragraph" w:styleId="Footer">
    <w:name w:val="footer"/>
    <w:basedOn w:val="Normal"/>
    <w:link w:val="FooterChar"/>
    <w:uiPriority w:val="99"/>
    <w:unhideWhenUsed/>
    <w:rsid w:val="00362BA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62BAB"/>
  </w:style>
  <w:style w:type="paragraph" w:styleId="BalloonText">
    <w:name w:val="Balloon Text"/>
    <w:basedOn w:val="Normal"/>
    <w:link w:val="BalloonTextChar"/>
    <w:uiPriority w:val="99"/>
    <w:semiHidden/>
    <w:unhideWhenUsed/>
    <w:rsid w:val="00D472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2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1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0F5B58-88F1-4060-8DCA-8A817766E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arolina University</Company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CUUser</dc:creator>
  <cp:lastModifiedBy>Karen Woody</cp:lastModifiedBy>
  <cp:revision>2</cp:revision>
  <cp:lastPrinted>2018-08-21T15:40:00Z</cp:lastPrinted>
  <dcterms:created xsi:type="dcterms:W3CDTF">2018-08-27T20:26:00Z</dcterms:created>
  <dcterms:modified xsi:type="dcterms:W3CDTF">2018-08-27T20:26:00Z</dcterms:modified>
</cp:coreProperties>
</file>